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142B" w:rsidRPr="00D825A2" w:rsidRDefault="0018142B" w:rsidP="00D66483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 w:hanging="357"/>
        <w:rPr>
          <w:rStyle w:val="a5"/>
          <w:rFonts w:cstheme="minorHAnsi"/>
          <w:b/>
          <w:bCs/>
          <w:color w:val="auto"/>
          <w:sz w:val="24"/>
          <w:szCs w:val="24"/>
          <w:u w:val="none"/>
        </w:rPr>
      </w:pPr>
      <w:bookmarkStart w:id="0" w:name="_GoBack"/>
      <w:r w:rsidRPr="00D825A2">
        <w:rPr>
          <w:rFonts w:cstheme="minorHAnsi"/>
          <w:b/>
          <w:bCs/>
          <w:sz w:val="24"/>
          <w:szCs w:val="24"/>
        </w:rPr>
        <w:t>CBS 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8" w:history="1">
        <w:r w:rsidRPr="00D825A2">
          <w:rPr>
            <w:rStyle w:val="a5"/>
            <w:rFonts w:cstheme="minorHAnsi"/>
            <w:b/>
            <w:sz w:val="24"/>
            <w:szCs w:val="24"/>
          </w:rPr>
          <w:t>Air quality had gotten better in parts of the U.S. — but wildfire smoke is reversing those improvements</w:t>
        </w:r>
      </w:hyperlink>
    </w:p>
    <w:p w:rsidR="0018142B" w:rsidRPr="00D825A2" w:rsidRDefault="0018142B" w:rsidP="00D66483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Style w:val="a5"/>
          <w:rFonts w:cstheme="minorHAnsi"/>
          <w:b/>
          <w:color w:val="auto"/>
          <w:sz w:val="24"/>
          <w:szCs w:val="24"/>
          <w:u w:val="none"/>
        </w:rPr>
      </w:pPr>
      <w:r w:rsidRPr="00D825A2">
        <w:rPr>
          <w:rFonts w:cstheme="minorHAnsi"/>
          <w:b/>
          <w:bCs/>
          <w:sz w:val="24"/>
          <w:szCs w:val="24"/>
        </w:rPr>
        <w:t>Yahoo 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9" w:history="1">
        <w:r w:rsidRPr="00D825A2">
          <w:rPr>
            <w:rStyle w:val="a5"/>
            <w:rFonts w:cstheme="minorHAnsi"/>
            <w:b/>
            <w:sz w:val="24"/>
            <w:szCs w:val="24"/>
          </w:rPr>
          <w:t>Wildfire smoke threatens to undo improvements on air pollution, study finds</w:t>
        </w:r>
      </w:hyperlink>
    </w:p>
    <w:p w:rsidR="00303EB9" w:rsidRPr="00D825A2" w:rsidRDefault="00303EB9" w:rsidP="00D66483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Style w:val="a5"/>
          <w:rFonts w:cstheme="minorHAnsi"/>
          <w:b/>
          <w:color w:val="auto"/>
          <w:sz w:val="24"/>
          <w:szCs w:val="24"/>
          <w:u w:val="none"/>
        </w:rPr>
      </w:pPr>
      <w:r w:rsidRPr="00D825A2">
        <w:rPr>
          <w:rFonts w:cstheme="minorHAnsi"/>
          <w:b/>
          <w:bCs/>
          <w:sz w:val="24"/>
          <w:szCs w:val="24"/>
        </w:rPr>
        <w:t>The Hill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0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offset 20 years of air quality gains in US West: study</w:t>
        </w:r>
      </w:hyperlink>
    </w:p>
    <w:p w:rsidR="000B1902" w:rsidRPr="00D825A2" w:rsidRDefault="00E737DD" w:rsidP="00D825A2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U.S.</w:t>
      </w:r>
      <w:r w:rsidR="009C01FF" w:rsidRPr="00D825A2">
        <w:rPr>
          <w:rFonts w:cstheme="minorHAnsi"/>
          <w:b/>
          <w:bCs/>
          <w:sz w:val="24"/>
          <w:szCs w:val="24"/>
        </w:rPr>
        <w:t xml:space="preserve"> </w:t>
      </w:r>
      <w:r w:rsidRPr="00D825A2">
        <w:rPr>
          <w:rFonts w:cstheme="minorHAnsi"/>
          <w:b/>
          <w:bCs/>
          <w:sz w:val="24"/>
          <w:szCs w:val="24"/>
        </w:rPr>
        <w:t>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1" w:history="1">
        <w:r w:rsidRPr="00D825A2">
          <w:rPr>
            <w:rStyle w:val="a5"/>
            <w:rFonts w:cstheme="minorHAnsi"/>
            <w:b/>
            <w:sz w:val="24"/>
            <w:szCs w:val="24"/>
          </w:rPr>
          <w:t>Wildfires Are Undoing Gains Made Against Air Pollution</w:t>
        </w:r>
      </w:hyperlink>
    </w:p>
    <w:p w:rsidR="000B1902" w:rsidRPr="00D825A2" w:rsidRDefault="00E737DD" w:rsidP="007D2535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MSN 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2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offset 20 years of air quality gains in US West: study</w:t>
        </w:r>
      </w:hyperlink>
    </w:p>
    <w:p w:rsidR="000B1902" w:rsidRPr="00D825A2" w:rsidRDefault="0018142B" w:rsidP="00AF1DA0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Phys.org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3" w:history="1">
        <w:r w:rsidRPr="00D825A2">
          <w:rPr>
            <w:rStyle w:val="a5"/>
            <w:rFonts w:cstheme="minorHAnsi"/>
            <w:b/>
            <w:sz w:val="24"/>
            <w:szCs w:val="24"/>
          </w:rPr>
          <w:t>Research shows that wildfires have erased two decades' worth of air quality gains in western United States</w:t>
        </w:r>
      </w:hyperlink>
    </w:p>
    <w:p w:rsidR="000B1902" w:rsidRPr="00D825A2" w:rsidRDefault="0018142B" w:rsidP="008C44D6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EurekAlert! (AAAS)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4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erased two decades’ worth of air quality gains in western United States</w:t>
        </w:r>
      </w:hyperlink>
    </w:p>
    <w:p w:rsidR="000B1902" w:rsidRPr="00D825A2" w:rsidRDefault="0018142B" w:rsidP="00A35833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Axios.com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5" w:history="1">
        <w:r w:rsidRPr="00D825A2">
          <w:rPr>
            <w:rStyle w:val="a5"/>
            <w:rFonts w:cstheme="minorHAnsi"/>
            <w:b/>
            <w:sz w:val="24"/>
            <w:szCs w:val="24"/>
          </w:rPr>
          <w:t>Study: Western U.S. wildfires undo 2 decades of air quality progress</w:t>
        </w:r>
      </w:hyperlink>
    </w:p>
    <w:p w:rsidR="006E32B6" w:rsidRPr="00D825A2" w:rsidRDefault="0018142B" w:rsidP="00B96870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HealthDay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6" w:history="1">
        <w:r w:rsidRPr="00D825A2">
          <w:rPr>
            <w:rStyle w:val="a5"/>
            <w:rFonts w:cstheme="minorHAnsi"/>
            <w:b/>
            <w:sz w:val="24"/>
            <w:szCs w:val="24"/>
          </w:rPr>
          <w:t>Wildfires Are Undoing Gains Made Against Air Pollution</w:t>
        </w:r>
      </w:hyperlink>
    </w:p>
    <w:p w:rsidR="006E32B6" w:rsidRPr="00D825A2" w:rsidRDefault="0018142B" w:rsidP="00475083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Ground 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7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offset 20 years of air quality gains in US West: study</w:t>
        </w:r>
      </w:hyperlink>
    </w:p>
    <w:p w:rsidR="006E32B6" w:rsidRPr="00D825A2" w:rsidRDefault="00E654AD" w:rsidP="005D2AA3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University of Maryland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8" w:history="1">
        <w:r w:rsidRPr="00D825A2">
          <w:rPr>
            <w:rStyle w:val="a5"/>
            <w:rFonts w:cstheme="minorHAnsi"/>
            <w:b/>
            <w:sz w:val="24"/>
            <w:szCs w:val="24"/>
          </w:rPr>
          <w:t>Western Wildfires Reversed Decades of Gains From Air Pollution-Fighting Measures</w:t>
        </w:r>
      </w:hyperlink>
    </w:p>
    <w:p w:rsidR="006E32B6" w:rsidRPr="00D825A2" w:rsidRDefault="00E654AD" w:rsidP="00D84B80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University of Iowa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19" w:anchor=":~:text=Researchers%20at%20the%20University%20of,prone%20areas%20and%20downwind%20regions.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erased two decades’ worth of air quality gains in western US</w:t>
        </w:r>
      </w:hyperlink>
    </w:p>
    <w:p w:rsidR="006E32B6" w:rsidRPr="00D825A2" w:rsidRDefault="0018142B" w:rsidP="00D825A2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The Tucson Sentinel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0" w:history="1">
        <w:r w:rsidRPr="00D825A2">
          <w:rPr>
            <w:rStyle w:val="a5"/>
            <w:rFonts w:cstheme="minorHAnsi"/>
            <w:b/>
            <w:sz w:val="24"/>
            <w:szCs w:val="24"/>
          </w:rPr>
          <w:t>2 decades of air quality gains in western U.S. wiped out by wildfires</w:t>
        </w:r>
      </w:hyperlink>
    </w:p>
    <w:p w:rsidR="006E32B6" w:rsidRPr="00D825A2" w:rsidRDefault="0018142B" w:rsidP="00E0178B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Press-news.org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1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erased two decades’ worth of air quality gains in western United States</w:t>
        </w:r>
      </w:hyperlink>
    </w:p>
    <w:p w:rsidR="006E32B6" w:rsidRPr="00D825A2" w:rsidRDefault="0018142B" w:rsidP="004367CD">
      <w:pPr>
        <w:numPr>
          <w:ilvl w:val="0"/>
          <w:numId w:val="1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Earth.com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2" w:history="1">
        <w:r w:rsidRPr="00D825A2">
          <w:rPr>
            <w:rStyle w:val="a5"/>
            <w:rFonts w:cstheme="minorHAnsi"/>
            <w:b/>
            <w:sz w:val="24"/>
            <w:szCs w:val="24"/>
          </w:rPr>
          <w:t>Twenty years of air quality improvement erased by wildfires</w:t>
        </w:r>
      </w:hyperlink>
    </w:p>
    <w:p w:rsidR="006E32B6" w:rsidRPr="00D825A2" w:rsidRDefault="0018142B" w:rsidP="00B66931">
      <w:pPr>
        <w:numPr>
          <w:ilvl w:val="0"/>
          <w:numId w:val="3"/>
        </w:numPr>
        <w:spacing w:after="0" w:line="276" w:lineRule="auto"/>
        <w:ind w:left="357" w:hanging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KJZZ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3" w:history="1">
        <w:r w:rsidRPr="00D825A2">
          <w:rPr>
            <w:rStyle w:val="a5"/>
            <w:rFonts w:cstheme="minorHAnsi"/>
            <w:b/>
            <w:sz w:val="24"/>
            <w:szCs w:val="24"/>
          </w:rPr>
          <w:t>Study: Wildfires likely overwhelming air quality gains in West</w:t>
        </w:r>
      </w:hyperlink>
    </w:p>
    <w:p w:rsidR="006E32B6" w:rsidRPr="00D825A2" w:rsidRDefault="0018142B" w:rsidP="00176E99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Airquality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4" w:history="1">
        <w:r w:rsidRPr="00D825A2">
          <w:rPr>
            <w:rStyle w:val="a5"/>
            <w:rFonts w:cstheme="minorHAnsi"/>
            <w:b/>
            <w:sz w:val="24"/>
            <w:szCs w:val="24"/>
          </w:rPr>
          <w:t>Wildfires wipe out 20 years of air quality improvements in western USA</w:t>
        </w:r>
      </w:hyperlink>
    </w:p>
    <w:p w:rsidR="006E32B6" w:rsidRPr="00D825A2" w:rsidRDefault="0018142B" w:rsidP="002C3237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Mirage 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5" w:history="1">
        <w:r w:rsidRPr="00D825A2">
          <w:rPr>
            <w:rStyle w:val="a5"/>
            <w:rFonts w:cstheme="minorHAnsi"/>
            <w:b/>
            <w:sz w:val="24"/>
            <w:szCs w:val="24"/>
          </w:rPr>
          <w:t>Wildfires Undo 20 Years of Air Quality Progress in West US</w:t>
        </w:r>
      </w:hyperlink>
    </w:p>
    <w:p w:rsidR="006E32B6" w:rsidRPr="00D825A2" w:rsidRDefault="0018142B" w:rsidP="006177F7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United Press International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6" w:history="1">
        <w:r w:rsidRPr="00D825A2">
          <w:rPr>
            <w:rStyle w:val="a5"/>
            <w:rFonts w:cstheme="minorHAnsi"/>
            <w:b/>
            <w:sz w:val="24"/>
            <w:szCs w:val="24"/>
          </w:rPr>
          <w:t>Wildfires choke out air-quality gains, lead to hundreds of additional deaths</w:t>
        </w:r>
      </w:hyperlink>
    </w:p>
    <w:p w:rsidR="006E32B6" w:rsidRPr="00D825A2" w:rsidRDefault="0018142B" w:rsidP="00771AD3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Missoula Current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7" w:history="1">
        <w:r w:rsidRPr="00D825A2">
          <w:rPr>
            <w:rStyle w:val="a5"/>
            <w:rFonts w:cstheme="minorHAnsi"/>
            <w:b/>
            <w:sz w:val="24"/>
            <w:szCs w:val="24"/>
          </w:rPr>
          <w:t>TWO DECADES OF AIR QUALITY GAINS IN THE WESTERN US WIPED OUT BY WILDFIRES</w:t>
        </w:r>
      </w:hyperlink>
    </w:p>
    <w:p w:rsidR="006E32B6" w:rsidRPr="00D825A2" w:rsidRDefault="0018142B" w:rsidP="003835FA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Salon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8" w:history="1">
        <w:r w:rsidRPr="00D825A2">
          <w:rPr>
            <w:rStyle w:val="a5"/>
            <w:rFonts w:cstheme="minorHAnsi"/>
            <w:b/>
            <w:sz w:val="24"/>
            <w:szCs w:val="24"/>
          </w:rPr>
          <w:t>Wildfire smoke threatens to undo improvements on air pollution, study finds</w:t>
        </w:r>
      </w:hyperlink>
    </w:p>
    <w:p w:rsidR="006E32B6" w:rsidRPr="00D825A2" w:rsidRDefault="0018142B" w:rsidP="00A80F0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Western Prioritie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29" w:history="1">
        <w:r w:rsidRPr="00D825A2">
          <w:rPr>
            <w:rStyle w:val="a5"/>
            <w:rFonts w:cstheme="minorHAnsi"/>
            <w:b/>
            <w:sz w:val="24"/>
            <w:szCs w:val="24"/>
          </w:rPr>
          <w:t>Western megafires erase 2 decades of air quality progresss</w:t>
        </w:r>
      </w:hyperlink>
    </w:p>
    <w:p w:rsidR="005D1576" w:rsidRPr="00D825A2" w:rsidRDefault="0018142B" w:rsidP="00206BC7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BNN Breaking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30" w:history="1">
        <w:r w:rsidRPr="00D825A2">
          <w:rPr>
            <w:rStyle w:val="a5"/>
            <w:rFonts w:cstheme="minorHAnsi"/>
            <w:b/>
            <w:sz w:val="24"/>
            <w:szCs w:val="24"/>
          </w:rPr>
          <w:t>Wildfires: An Emerging Threat to Air Quality Improvements in the U.S.</w:t>
        </w:r>
      </w:hyperlink>
    </w:p>
    <w:p w:rsidR="005D1576" w:rsidRPr="00D825A2" w:rsidRDefault="0018142B" w:rsidP="00B128A7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Courthouse 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31" w:history="1">
        <w:r w:rsidRPr="00D825A2">
          <w:rPr>
            <w:rStyle w:val="a5"/>
            <w:rFonts w:cstheme="minorHAnsi"/>
            <w:b/>
            <w:sz w:val="24"/>
            <w:szCs w:val="24"/>
          </w:rPr>
          <w:t>Two decades of air quality gains in the western US wiped out by wildfires</w:t>
        </w:r>
      </w:hyperlink>
    </w:p>
    <w:p w:rsidR="005D1576" w:rsidRPr="00D825A2" w:rsidRDefault="00A112C8" w:rsidP="001D222C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City</w:t>
      </w:r>
      <w:r w:rsidR="0018142B" w:rsidRPr="00D825A2">
        <w:rPr>
          <w:rFonts w:cstheme="minorHAnsi"/>
          <w:b/>
          <w:bCs/>
          <w:sz w:val="24"/>
          <w:szCs w:val="24"/>
        </w:rPr>
        <w:t>Life:</w:t>
      </w:r>
      <w:r w:rsidR="0018142B" w:rsidRPr="00D825A2">
        <w:rPr>
          <w:rFonts w:cstheme="minorHAnsi"/>
          <w:b/>
          <w:sz w:val="24"/>
          <w:szCs w:val="24"/>
        </w:rPr>
        <w:t xml:space="preserve"> </w:t>
      </w:r>
      <w:hyperlink r:id="rId32" w:anchor="gsc.tab=0" w:history="1">
        <w:r w:rsidR="0018142B" w:rsidRPr="00D825A2">
          <w:rPr>
            <w:rStyle w:val="a5"/>
            <w:rFonts w:cstheme="minorHAnsi"/>
            <w:b/>
            <w:sz w:val="24"/>
            <w:szCs w:val="24"/>
          </w:rPr>
          <w:t>Study Reveals Wildfires in Western US and Canada Worsen Air Quality and Cause Premature Deaths</w:t>
        </w:r>
      </w:hyperlink>
    </w:p>
    <w:p w:rsidR="005D1576" w:rsidRPr="00D825A2" w:rsidRDefault="0018142B" w:rsidP="006C4BC6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EcoWatch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33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Erased Two Decades’ Worth of Air Quality Gains in U.S., Study Finds</w:t>
        </w:r>
      </w:hyperlink>
    </w:p>
    <w:p w:rsidR="005D1576" w:rsidRPr="00D825A2" w:rsidRDefault="0018142B" w:rsidP="00591141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Slashdot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34" w:history="1">
        <w:r w:rsidRPr="00D825A2">
          <w:rPr>
            <w:rStyle w:val="a5"/>
            <w:rFonts w:cstheme="minorHAnsi"/>
            <w:b/>
            <w:sz w:val="24"/>
            <w:szCs w:val="24"/>
          </w:rPr>
          <w:t>Western US Wildfires Undo Two Decades of Air Quality Progress</w:t>
        </w:r>
      </w:hyperlink>
    </w:p>
    <w:p w:rsidR="005D1576" w:rsidRPr="00D825A2" w:rsidRDefault="0018142B" w:rsidP="001B298A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LadyClever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35" w:history="1">
        <w:r w:rsidRPr="00D825A2">
          <w:rPr>
            <w:rStyle w:val="a5"/>
            <w:rFonts w:cstheme="minorHAnsi"/>
            <w:b/>
            <w:sz w:val="24"/>
            <w:szCs w:val="24"/>
          </w:rPr>
          <w:t>Wildfires Are Undoing Gains Made Against Air Pollution</w:t>
        </w:r>
      </w:hyperlink>
    </w:p>
    <w:p w:rsidR="005D1576" w:rsidRPr="00D825A2" w:rsidRDefault="0018142B" w:rsidP="00383954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ScienceDaily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36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erased two decades' worth of air quality gains in western United States</w:t>
        </w:r>
      </w:hyperlink>
    </w:p>
    <w:p w:rsidR="005D1576" w:rsidRPr="00D825A2" w:rsidRDefault="0018142B" w:rsidP="002C4F2E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Grist.org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37" w:history="1">
        <w:r w:rsidRPr="00D825A2">
          <w:rPr>
            <w:rStyle w:val="a5"/>
            <w:rFonts w:cstheme="minorHAnsi"/>
            <w:b/>
            <w:sz w:val="24"/>
            <w:szCs w:val="24"/>
          </w:rPr>
          <w:t>Wildfire smoke is reversing years of US air quality progress</w:t>
        </w:r>
      </w:hyperlink>
      <w:r w:rsidR="005D1576" w:rsidRPr="00D825A2">
        <w:rPr>
          <w:rFonts w:cstheme="minorHAnsi"/>
          <w:b/>
          <w:bCs/>
          <w:sz w:val="24"/>
          <w:szCs w:val="24"/>
        </w:rPr>
        <w:br w:type="page"/>
      </w:r>
    </w:p>
    <w:p w:rsidR="005D1576" w:rsidRPr="00D825A2" w:rsidRDefault="0018142B" w:rsidP="00C96463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lastRenderedPageBreak/>
        <w:t>MedicalXpres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38" w:history="1">
        <w:r w:rsidRPr="00D825A2">
          <w:rPr>
            <w:rStyle w:val="a5"/>
            <w:rFonts w:cstheme="minorHAnsi"/>
            <w:b/>
            <w:sz w:val="24"/>
            <w:szCs w:val="24"/>
          </w:rPr>
          <w:t>Western wildfires reversed decades of gains from air pollution-fighting measures</w:t>
        </w:r>
      </w:hyperlink>
    </w:p>
    <w:p w:rsidR="005D1576" w:rsidRPr="00D825A2" w:rsidRDefault="0018142B" w:rsidP="00C263B3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WN.com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39" w:history="1">
        <w:r w:rsidRPr="00D825A2">
          <w:rPr>
            <w:rStyle w:val="a5"/>
            <w:rFonts w:cstheme="minorHAnsi"/>
            <w:b/>
            <w:sz w:val="24"/>
            <w:szCs w:val="24"/>
          </w:rPr>
          <w:t>Western US Wildfires Undo Two Decades of Air Quality Progress</w:t>
        </w:r>
      </w:hyperlink>
    </w:p>
    <w:p w:rsidR="005D1576" w:rsidRPr="00D825A2" w:rsidRDefault="0018142B" w:rsidP="003E673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Scienmag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40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erased two decades’ worth of air quality gains in western United States</w:t>
        </w:r>
      </w:hyperlink>
    </w:p>
    <w:p w:rsidR="005D1576" w:rsidRPr="00D825A2" w:rsidRDefault="0018142B" w:rsidP="00A9452F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OU Health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41" w:history="1">
        <w:r w:rsidRPr="00D825A2">
          <w:rPr>
            <w:rStyle w:val="a5"/>
            <w:rFonts w:cstheme="minorHAnsi"/>
            <w:b/>
            <w:sz w:val="24"/>
            <w:szCs w:val="24"/>
          </w:rPr>
          <w:t>Wildfires Are Undoing Gains Made Against Air Pollution</w:t>
        </w:r>
      </w:hyperlink>
    </w:p>
    <w:p w:rsidR="005D1576" w:rsidRPr="00D825A2" w:rsidRDefault="0018142B" w:rsidP="00090EB4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Verve Time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42" w:history="1">
        <w:r w:rsidRPr="00D825A2">
          <w:rPr>
            <w:rStyle w:val="a5"/>
            <w:rFonts w:cstheme="minorHAnsi"/>
            <w:b/>
            <w:sz w:val="24"/>
            <w:szCs w:val="24"/>
          </w:rPr>
          <w:t>Western United States’ Air Quality Gains Of Two Decades Erased By Wildfires</w:t>
        </w:r>
      </w:hyperlink>
    </w:p>
    <w:p w:rsidR="005D1576" w:rsidRPr="00D825A2" w:rsidRDefault="0018142B" w:rsidP="00E26306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Medriva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43" w:history="1">
        <w:r w:rsidRPr="00D825A2">
          <w:rPr>
            <w:rStyle w:val="a5"/>
            <w:rFonts w:cstheme="minorHAnsi"/>
            <w:b/>
            <w:sz w:val="24"/>
            <w:szCs w:val="24"/>
          </w:rPr>
          <w:t>The Rising Number of Wildfires in the U.S. Is Worsening Air Quality and Affecting Human Health: New Study Reveals</w:t>
        </w:r>
      </w:hyperlink>
    </w:p>
    <w:p w:rsidR="005D1576" w:rsidRPr="00D825A2" w:rsidRDefault="0018142B" w:rsidP="00C80D47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Life Technology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44" w:history="1">
        <w:r w:rsidRPr="00D825A2">
          <w:rPr>
            <w:rStyle w:val="a5"/>
            <w:rFonts w:cstheme="minorHAnsi"/>
            <w:b/>
            <w:sz w:val="24"/>
            <w:szCs w:val="24"/>
          </w:rPr>
          <w:t>Western wildfires reversed decades of gains from air pollution-fighting measures</w:t>
        </w:r>
      </w:hyperlink>
    </w:p>
    <w:p w:rsidR="00015164" w:rsidRPr="00D825A2" w:rsidRDefault="0018142B" w:rsidP="00B8576E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BJC Healthcare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45" w:history="1">
        <w:r w:rsidRPr="00D825A2">
          <w:rPr>
            <w:rStyle w:val="a5"/>
            <w:rFonts w:cstheme="minorHAnsi"/>
            <w:b/>
            <w:sz w:val="24"/>
            <w:szCs w:val="24"/>
          </w:rPr>
          <w:t>Wildfires Are Undoing Gains Made Against Air Pollution</w:t>
        </w:r>
      </w:hyperlink>
    </w:p>
    <w:p w:rsidR="00015164" w:rsidRPr="00D825A2" w:rsidRDefault="0018142B" w:rsidP="00A133B4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Victoria Advocate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46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015164" w:rsidRPr="00D825A2" w:rsidRDefault="00A112C8" w:rsidP="0049056A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Environmental News Network</w:t>
      </w:r>
      <w:r w:rsidR="0018142B" w:rsidRPr="00D825A2">
        <w:rPr>
          <w:rFonts w:cstheme="minorHAnsi"/>
          <w:b/>
          <w:bCs/>
          <w:sz w:val="24"/>
          <w:szCs w:val="24"/>
        </w:rPr>
        <w:t>:</w:t>
      </w:r>
      <w:r w:rsidR="0018142B" w:rsidRPr="00D825A2">
        <w:rPr>
          <w:rFonts w:cstheme="minorHAnsi"/>
          <w:b/>
          <w:sz w:val="24"/>
          <w:szCs w:val="24"/>
        </w:rPr>
        <w:t xml:space="preserve"> </w:t>
      </w:r>
      <w:hyperlink r:id="rId47" w:history="1">
        <w:r w:rsidR="0018142B" w:rsidRPr="00D825A2">
          <w:rPr>
            <w:rStyle w:val="a5"/>
            <w:rFonts w:cstheme="minorHAnsi"/>
            <w:b/>
            <w:sz w:val="24"/>
            <w:szCs w:val="24"/>
          </w:rPr>
          <w:t>Wildfires Have Erased Two Decades’ Worth of Air Quality Gains in Western US</w:t>
        </w:r>
      </w:hyperlink>
    </w:p>
    <w:p w:rsidR="00015164" w:rsidRPr="00D825A2" w:rsidRDefault="0018142B" w:rsidP="00F571BD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Nation of Change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48" w:history="1">
        <w:r w:rsidRPr="00D825A2">
          <w:rPr>
            <w:rStyle w:val="a5"/>
            <w:rFonts w:cstheme="minorHAnsi"/>
            <w:b/>
            <w:sz w:val="24"/>
            <w:szCs w:val="24"/>
          </w:rPr>
          <w:t>Wildfires unleash deadly air crisis as Western USA chokes on toxic smoke surge</w:t>
        </w:r>
      </w:hyperlink>
    </w:p>
    <w:p w:rsidR="00015164" w:rsidRPr="00D825A2" w:rsidRDefault="0018142B" w:rsidP="00D62386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SciTechDaily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49" w:anchor=":~:text=Home%20Earth%20News-,A%20Step%20Backward%3A%20Wildfires%20Undo%2020%20Years%20of,Quality%20Progress%20in%20Western%20U.S.&amp;text=Wildfires%20over%20two%20decades%20have,extra%20premature%20deaths%20per%20year." w:history="1">
        <w:r w:rsidRPr="00D825A2">
          <w:rPr>
            <w:rStyle w:val="a5"/>
            <w:rFonts w:cstheme="minorHAnsi"/>
            <w:b/>
            <w:sz w:val="24"/>
            <w:szCs w:val="24"/>
          </w:rPr>
          <w:t>A Step Backward: Wildfires Undo 20 Years of Air Quality Progress in Western U.S.</w:t>
        </w:r>
      </w:hyperlink>
    </w:p>
    <w:p w:rsidR="00015164" w:rsidRPr="00D825A2" w:rsidRDefault="0018142B" w:rsidP="00CF734E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TS2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50" w:anchor="gsc.tab=0" w:history="1">
        <w:r w:rsidRPr="00D825A2">
          <w:rPr>
            <w:rStyle w:val="a5"/>
            <w:rFonts w:cstheme="minorHAnsi"/>
            <w:b/>
            <w:sz w:val="24"/>
            <w:szCs w:val="24"/>
          </w:rPr>
          <w:t>Wildfires Erode Air Quality Progress in Western U.S., Elevating Health Risks</w:t>
        </w:r>
      </w:hyperlink>
    </w:p>
    <w:p w:rsidR="00015164" w:rsidRPr="00D825A2" w:rsidRDefault="0018142B" w:rsidP="00AD4449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The News &amp; Advance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51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015164" w:rsidRPr="00D825A2" w:rsidRDefault="0018142B" w:rsidP="006C066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LifeTechnology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52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offset 20 years of air quality gains in US West: study</w:t>
        </w:r>
      </w:hyperlink>
    </w:p>
    <w:p w:rsidR="00F32FBA" w:rsidRPr="00D825A2" w:rsidRDefault="00F32FBA" w:rsidP="007925D5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sz w:val="24"/>
          <w:szCs w:val="24"/>
        </w:rPr>
        <w:t>Science Friday</w:t>
      </w:r>
      <w:r w:rsidRPr="00D825A2">
        <w:rPr>
          <w:rFonts w:cstheme="minorHAnsi" w:hint="eastAsia"/>
          <w:b/>
          <w:sz w:val="24"/>
          <w:szCs w:val="24"/>
        </w:rPr>
        <w:t>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53" w:history="1">
        <w:r w:rsidRPr="00D825A2">
          <w:rPr>
            <w:rStyle w:val="a5"/>
            <w:rFonts w:cstheme="minorHAnsi"/>
            <w:b/>
            <w:sz w:val="24"/>
            <w:szCs w:val="24"/>
          </w:rPr>
          <w:t>Worsening Wildfires Are Undoing Air Quality Progress In The US</w:t>
        </w:r>
      </w:hyperlink>
    </w:p>
    <w:p w:rsidR="00F32FBA" w:rsidRPr="00D825A2" w:rsidRDefault="00F32FBA" w:rsidP="00DF76C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sz w:val="24"/>
          <w:szCs w:val="24"/>
        </w:rPr>
        <w:t xml:space="preserve">Pressenza: </w:t>
      </w:r>
      <w:hyperlink r:id="rId54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Erased Two Decades’ Worth of Air Quality Gains in U.S., Study Finds</w:t>
        </w:r>
      </w:hyperlink>
    </w:p>
    <w:p w:rsidR="00F32FBA" w:rsidRPr="00D825A2" w:rsidRDefault="00F32FBA" w:rsidP="00F44EDD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sz w:val="24"/>
          <w:szCs w:val="24"/>
        </w:rPr>
        <w:t xml:space="preserve">Quick Telecast: </w:t>
      </w:r>
      <w:hyperlink r:id="rId55" w:history="1">
        <w:r w:rsidRPr="00D825A2">
          <w:rPr>
            <w:rStyle w:val="a5"/>
            <w:rFonts w:cstheme="minorHAnsi"/>
            <w:b/>
            <w:sz w:val="24"/>
            <w:szCs w:val="24"/>
          </w:rPr>
          <w:t>Research Shows That Wildfires Have Erased Two Decades’ Worth Of Air Quality Gains In Western United States</w:t>
        </w:r>
      </w:hyperlink>
    </w:p>
    <w:p w:rsidR="00D825A2" w:rsidRPr="00D825A2" w:rsidRDefault="00F32FBA" w:rsidP="00292820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Style w:val="a5"/>
          <w:rFonts w:cstheme="minorHAnsi"/>
          <w:b/>
          <w:color w:val="auto"/>
          <w:sz w:val="24"/>
          <w:szCs w:val="24"/>
          <w:u w:val="none"/>
        </w:rPr>
      </w:pPr>
      <w:r w:rsidRPr="00D825A2">
        <w:rPr>
          <w:rFonts w:cstheme="minorHAnsi"/>
          <w:b/>
          <w:sz w:val="24"/>
          <w:szCs w:val="24"/>
        </w:rPr>
        <w:t xml:space="preserve">Inkl: </w:t>
      </w:r>
      <w:hyperlink r:id="rId56" w:history="1">
        <w:r w:rsidRPr="00D825A2">
          <w:rPr>
            <w:rStyle w:val="a5"/>
            <w:rFonts w:cstheme="minorHAnsi"/>
            <w:b/>
            <w:sz w:val="24"/>
            <w:szCs w:val="24"/>
          </w:rPr>
          <w:t>Wildfire smoke erasing air quality gains</w:t>
        </w:r>
      </w:hyperlink>
    </w:p>
    <w:p w:rsidR="00D825A2" w:rsidRPr="00D825A2" w:rsidRDefault="00F32FBA" w:rsidP="00FF0F28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Style w:val="a5"/>
          <w:rFonts w:cstheme="minorHAnsi"/>
          <w:b/>
          <w:color w:val="auto"/>
          <w:sz w:val="24"/>
          <w:szCs w:val="24"/>
          <w:u w:val="none"/>
        </w:rPr>
      </w:pPr>
      <w:r w:rsidRPr="00D825A2">
        <w:rPr>
          <w:rFonts w:cstheme="minorHAnsi"/>
          <w:b/>
          <w:sz w:val="24"/>
          <w:szCs w:val="24"/>
        </w:rPr>
        <w:t xml:space="preserve">One News Page: </w:t>
      </w:r>
      <w:hyperlink r:id="rId57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erased two decades' worth of air quality gains in western United States</w:t>
        </w:r>
      </w:hyperlink>
    </w:p>
    <w:p w:rsidR="00F32FBA" w:rsidRPr="00D825A2" w:rsidRDefault="00F32FBA" w:rsidP="00D825A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MediaFeed</w:t>
      </w:r>
      <w:r w:rsidRPr="00D825A2">
        <w:rPr>
          <w:rFonts w:cstheme="minorHAnsi"/>
          <w:b/>
          <w:sz w:val="24"/>
          <w:szCs w:val="24"/>
        </w:rPr>
        <w:t>:</w:t>
      </w:r>
      <w:r w:rsidRPr="00D825A2">
        <w:rPr>
          <w:rFonts w:ascii="Segoe UI" w:hAnsi="Segoe UI" w:cs="Segoe UI"/>
          <w:b/>
          <w:color w:val="374151"/>
        </w:rPr>
        <w:t xml:space="preserve"> </w:t>
      </w:r>
      <w:hyperlink r:id="rId58" w:history="1">
        <w:r w:rsidRPr="00D825A2">
          <w:rPr>
            <w:rStyle w:val="a5"/>
            <w:rFonts w:ascii="Segoe UI" w:hAnsi="Segoe UI" w:cs="Segoe UI"/>
            <w:b/>
          </w:rPr>
          <w:t>New study finds wildfires have erased 2 decades’ worth of air quality gains</w:t>
        </w:r>
      </w:hyperlink>
    </w:p>
    <w:p w:rsidR="00D825A2" w:rsidRPr="00D825A2" w:rsidRDefault="00F32FBA" w:rsidP="00B32B5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Style w:val="a5"/>
          <w:rFonts w:cstheme="minorHAnsi"/>
          <w:b/>
          <w:color w:val="auto"/>
          <w:sz w:val="24"/>
          <w:szCs w:val="24"/>
          <w:u w:val="none"/>
        </w:rPr>
      </w:pPr>
      <w:r w:rsidRPr="00D825A2">
        <w:rPr>
          <w:rFonts w:cstheme="minorHAnsi"/>
          <w:b/>
          <w:bCs/>
          <w:sz w:val="24"/>
          <w:szCs w:val="24"/>
        </w:rPr>
        <w:t>WMAR 2 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59" w:history="1">
        <w:r w:rsidRPr="00D825A2">
          <w:rPr>
            <w:rStyle w:val="a5"/>
            <w:rFonts w:cstheme="minorHAnsi"/>
            <w:b/>
            <w:sz w:val="24"/>
            <w:szCs w:val="24"/>
          </w:rPr>
          <w:t>Wildfires in US have reversed 2 decades of progress in air quality</w:t>
        </w:r>
      </w:hyperlink>
    </w:p>
    <w:p w:rsidR="00F32FBA" w:rsidRPr="00D825A2" w:rsidRDefault="00F32FBA" w:rsidP="00886984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10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0" w:history="1">
        <w:r w:rsidRPr="00D825A2">
          <w:rPr>
            <w:rStyle w:val="a5"/>
            <w:rFonts w:cstheme="minorHAnsi"/>
            <w:b/>
            <w:sz w:val="24"/>
            <w:szCs w:val="24"/>
          </w:rPr>
          <w:t>Wildfires in US have reversed 2 decades of progress in air quality</w:t>
        </w:r>
      </w:hyperlink>
    </w:p>
    <w:p w:rsidR="00F32FBA" w:rsidRPr="00D825A2" w:rsidRDefault="00F32FBA" w:rsidP="00260EFA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KRTV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1" w:anchor=":~:text=A%20new%20study%20published%20in,concentrations%2C%20mainly%20attributed%20to%20wildfires." w:history="1">
        <w:r w:rsidRPr="00D825A2">
          <w:rPr>
            <w:rStyle w:val="a5"/>
            <w:rFonts w:cstheme="minorHAnsi"/>
            <w:b/>
            <w:sz w:val="24"/>
            <w:szCs w:val="24"/>
          </w:rPr>
          <w:t>Wildfires in US have reversed 2 decades of progress in air quality</w:t>
        </w:r>
      </w:hyperlink>
    </w:p>
    <w:p w:rsidR="00F32FBA" w:rsidRPr="00D825A2" w:rsidRDefault="00F32FBA" w:rsidP="000A02B0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KSBY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2" w:history="1">
        <w:r w:rsidRPr="00D825A2">
          <w:rPr>
            <w:rStyle w:val="a5"/>
            <w:rFonts w:cstheme="minorHAnsi"/>
            <w:b/>
            <w:sz w:val="24"/>
            <w:szCs w:val="24"/>
          </w:rPr>
          <w:t>Wildfires in US have reversed 2 decades of progress in air quality</w:t>
        </w:r>
      </w:hyperlink>
    </w:p>
    <w:p w:rsidR="00D825A2" w:rsidRPr="00D825A2" w:rsidRDefault="00F32FBA" w:rsidP="00D209A4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Style w:val="a5"/>
          <w:rFonts w:cstheme="minorHAnsi"/>
          <w:b/>
          <w:color w:val="auto"/>
          <w:sz w:val="24"/>
          <w:szCs w:val="24"/>
          <w:u w:val="none"/>
        </w:rPr>
      </w:pPr>
      <w:r w:rsidRPr="00D825A2">
        <w:rPr>
          <w:rFonts w:cstheme="minorHAnsi"/>
          <w:b/>
          <w:bCs/>
          <w:sz w:val="24"/>
          <w:szCs w:val="24"/>
        </w:rPr>
        <w:t>STLtoday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3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D825A2" w:rsidRPr="00D825A2" w:rsidRDefault="00F32FBA" w:rsidP="00297EB9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Style w:val="a5"/>
          <w:rFonts w:cstheme="minorHAnsi"/>
          <w:b/>
          <w:color w:val="auto"/>
          <w:sz w:val="24"/>
          <w:szCs w:val="24"/>
          <w:u w:val="none"/>
        </w:rPr>
      </w:pPr>
      <w:r w:rsidRPr="00D825A2">
        <w:rPr>
          <w:rFonts w:cstheme="minorHAnsi"/>
          <w:b/>
          <w:bCs/>
          <w:sz w:val="24"/>
          <w:szCs w:val="24"/>
        </w:rPr>
        <w:t>Greensboro News &amp; Record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4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D825A2" w:rsidRPr="00D825A2" w:rsidRDefault="00F32FBA" w:rsidP="00E46179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Style w:val="a5"/>
          <w:rFonts w:cstheme="minorHAnsi"/>
          <w:b/>
          <w:color w:val="auto"/>
          <w:sz w:val="24"/>
          <w:szCs w:val="24"/>
          <w:u w:val="none"/>
        </w:rPr>
      </w:pPr>
      <w:r w:rsidRPr="00D825A2">
        <w:rPr>
          <w:rFonts w:cstheme="minorHAnsi"/>
          <w:b/>
          <w:bCs/>
          <w:sz w:val="24"/>
          <w:szCs w:val="24"/>
        </w:rPr>
        <w:t>Roanoke Time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5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F32FBA" w:rsidRPr="00D825A2" w:rsidRDefault="00F32FBA" w:rsidP="009B29BC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Elko Daily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6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F32FBA" w:rsidRPr="00D825A2" w:rsidRDefault="00F32FBA" w:rsidP="00E026C0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Napa Valley Register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7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015164" w:rsidRPr="00D825A2" w:rsidRDefault="00EF444D" w:rsidP="000E78C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Billings Gazette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8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015164" w:rsidRPr="00D825A2" w:rsidRDefault="00015164" w:rsidP="00015164">
      <w:pPr>
        <w:spacing w:after="0" w:line="276" w:lineRule="auto"/>
        <w:rPr>
          <w:rFonts w:cstheme="minorHAnsi"/>
          <w:b/>
          <w:sz w:val="24"/>
          <w:szCs w:val="24"/>
        </w:rPr>
      </w:pPr>
    </w:p>
    <w:p w:rsidR="00015164" w:rsidRPr="00D825A2" w:rsidRDefault="00015164">
      <w:pPr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br w:type="page"/>
      </w:r>
    </w:p>
    <w:p w:rsidR="00015164" w:rsidRPr="00D825A2" w:rsidRDefault="00EF444D" w:rsidP="00A64728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lastRenderedPageBreak/>
        <w:t>The Times and Democrat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69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015164" w:rsidRPr="00D825A2" w:rsidRDefault="00EF444D" w:rsidP="00B90D85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Wahoo Newspaper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0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015164" w:rsidRPr="00D825A2" w:rsidRDefault="00EF444D" w:rsidP="00C92C1C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The Grand Island Independent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1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015164" w:rsidRPr="00D825A2" w:rsidRDefault="00EF444D" w:rsidP="008D0A0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Mooresville Tribune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2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F32FBA" w:rsidRPr="00D825A2" w:rsidRDefault="00F32FBA" w:rsidP="000629F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The Times of Northwest Indiana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3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F32FBA" w:rsidRPr="00D825A2" w:rsidRDefault="00F32FBA" w:rsidP="00F16D7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Columbus Telegram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4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F32FBA" w:rsidRPr="00D825A2" w:rsidRDefault="00EF444D" w:rsidP="004A3E44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List23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5" w:history="1">
        <w:r w:rsidRPr="00D825A2">
          <w:rPr>
            <w:rStyle w:val="a5"/>
            <w:rFonts w:cstheme="minorHAnsi"/>
            <w:b/>
            <w:sz w:val="24"/>
            <w:szCs w:val="24"/>
          </w:rPr>
          <w:t>The Western United States' air quality had been on good footing for 20 years until wildfires caused it to falter</w:t>
        </w:r>
      </w:hyperlink>
    </w:p>
    <w:p w:rsidR="00F32FBA" w:rsidRPr="00D825A2" w:rsidRDefault="00EF444D" w:rsidP="00BF2CC8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bCs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Richmond Times-Dispatch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6" w:history="1">
        <w:r w:rsidRPr="00D825A2">
          <w:rPr>
            <w:rStyle w:val="a5"/>
            <w:rFonts w:cstheme="minorHAnsi"/>
            <w:b/>
            <w:sz w:val="24"/>
            <w:szCs w:val="24"/>
          </w:rPr>
          <w:t>US Wildfires Undo Air Quality Progress Of Last 20 Years</w:t>
        </w:r>
      </w:hyperlink>
    </w:p>
    <w:p w:rsidR="00F32FBA" w:rsidRPr="00D825A2" w:rsidRDefault="00EF444D" w:rsidP="00D825A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Fox 13 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7" w:tgtFrame="_new" w:history="1">
        <w:r w:rsidRPr="00D825A2">
          <w:rPr>
            <w:rStyle w:val="a5"/>
            <w:rFonts w:cstheme="minorHAnsi"/>
            <w:b/>
            <w:sz w:val="24"/>
            <w:szCs w:val="24"/>
          </w:rPr>
          <w:t>Wildfires in US have reversed 2 decades of progress in air quality</w:t>
        </w:r>
      </w:hyperlink>
    </w:p>
    <w:p w:rsidR="00F32FBA" w:rsidRPr="00D825A2" w:rsidRDefault="00EF444D" w:rsidP="00D825A2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Scripps News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8" w:history="1">
        <w:r w:rsidRPr="00D825A2">
          <w:rPr>
            <w:rStyle w:val="a5"/>
            <w:rFonts w:cstheme="minorHAnsi"/>
            <w:b/>
            <w:sz w:val="24"/>
            <w:szCs w:val="24"/>
          </w:rPr>
          <w:t>Wildfires in US have reversed 2 decades of progress in air quality</w:t>
        </w:r>
      </w:hyperlink>
    </w:p>
    <w:p w:rsidR="00F32FBA" w:rsidRPr="00D825A2" w:rsidRDefault="00EF444D" w:rsidP="007D2024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America Online:</w:t>
      </w:r>
      <w:r w:rsidRPr="00D825A2">
        <w:rPr>
          <w:rFonts w:cstheme="minorHAnsi"/>
          <w:b/>
          <w:sz w:val="24"/>
          <w:szCs w:val="24"/>
        </w:rPr>
        <w:t xml:space="preserve"> </w:t>
      </w:r>
      <w:hyperlink r:id="rId79" w:history="1">
        <w:r w:rsidRPr="00D825A2">
          <w:rPr>
            <w:rStyle w:val="a5"/>
            <w:rFonts w:cstheme="minorHAnsi"/>
            <w:b/>
            <w:sz w:val="24"/>
            <w:szCs w:val="24"/>
          </w:rPr>
          <w:t>Wildfires have offset 20 years of air quality gains in US West: study</w:t>
        </w:r>
      </w:hyperlink>
    </w:p>
    <w:p w:rsidR="00D66483" w:rsidRPr="00D825A2" w:rsidRDefault="00FB5D33" w:rsidP="00E73614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sz w:val="24"/>
          <w:szCs w:val="24"/>
        </w:rPr>
        <w:t xml:space="preserve">Issues.fr: </w:t>
      </w:r>
      <w:hyperlink r:id="rId80" w:history="1">
        <w:r w:rsidRPr="00D825A2">
          <w:rPr>
            <w:rStyle w:val="a5"/>
            <w:rFonts w:cstheme="minorHAnsi"/>
            <w:b/>
            <w:sz w:val="24"/>
            <w:szCs w:val="24"/>
          </w:rPr>
          <w:t>Un pas en arrière : les incendies de forêt annulent 20 ans de progrès en matière de qualité de l’air dans l’ouest des États-Unis</w:t>
        </w:r>
      </w:hyperlink>
    </w:p>
    <w:p w:rsidR="00D66483" w:rsidRPr="00D825A2" w:rsidRDefault="00A112C8" w:rsidP="00E97D69">
      <w:pPr>
        <w:numPr>
          <w:ilvl w:val="0"/>
          <w:numId w:val="3"/>
        </w:numPr>
        <w:tabs>
          <w:tab w:val="clear" w:pos="720"/>
          <w:tab w:val="num" w:pos="1077"/>
        </w:tabs>
        <w:spacing w:after="0" w:line="276" w:lineRule="auto"/>
        <w:ind w:left="357"/>
        <w:rPr>
          <w:rFonts w:cstheme="minorHAnsi"/>
          <w:b/>
          <w:sz w:val="24"/>
          <w:szCs w:val="24"/>
        </w:rPr>
      </w:pPr>
      <w:r w:rsidRPr="00D825A2">
        <w:rPr>
          <w:rFonts w:cstheme="minorHAnsi"/>
          <w:b/>
          <w:bCs/>
          <w:sz w:val="24"/>
          <w:szCs w:val="24"/>
        </w:rPr>
        <w:t>Ne</w:t>
      </w:r>
      <w:r w:rsidRPr="00D825A2">
        <w:rPr>
          <w:rFonts w:cstheme="minorHAnsi"/>
          <w:b/>
          <w:sz w:val="24"/>
          <w:szCs w:val="24"/>
        </w:rPr>
        <w:t>wsje:</w:t>
      </w:r>
      <w:r w:rsidRPr="00D825A2">
        <w:rPr>
          <w:rStyle w:val="a5"/>
          <w:rFonts w:asciiTheme="majorHAnsi" w:hAnsiTheme="majorHAnsi" w:cstheme="majorHAnsi"/>
          <w:b/>
        </w:rPr>
        <w:t xml:space="preserve"> </w:t>
      </w:r>
      <w:hyperlink r:id="rId81" w:history="1"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>(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해외환경뉴스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)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산불로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인해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,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미국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서부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지역에서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 20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년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동안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개선된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대기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질이</w:t>
        </w:r>
        <w:r w:rsidRPr="00D825A2">
          <w:rPr>
            <w:rStyle w:val="a5"/>
            <w:rFonts w:asciiTheme="majorHAnsi" w:hAnsiTheme="majorHAnsi" w:cstheme="majorHAnsi"/>
            <w:b/>
            <w:sz w:val="24"/>
            <w:szCs w:val="24"/>
          </w:rPr>
          <w:t xml:space="preserve"> </w:t>
        </w:r>
        <w:r w:rsidRPr="00D825A2">
          <w:rPr>
            <w:rStyle w:val="a5"/>
            <w:rFonts w:asciiTheme="majorHAnsi" w:eastAsia="Malgun Gothic" w:hAnsiTheme="majorHAnsi" w:cstheme="majorHAnsi"/>
            <w:b/>
            <w:sz w:val="24"/>
            <w:szCs w:val="24"/>
          </w:rPr>
          <w:t>사라졌다</w:t>
        </w:r>
      </w:hyperlink>
      <w:bookmarkEnd w:id="0"/>
    </w:p>
    <w:sectPr w:rsidR="00D66483" w:rsidRPr="00D825A2" w:rsidSect="00AF63DA">
      <w:pgSz w:w="15840" w:h="12240" w:orient="landscape"/>
      <w:pgMar w:top="567" w:right="1134" w:bottom="56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62E3" w:rsidRDefault="008062E3">
      <w:pPr>
        <w:spacing w:after="0" w:line="240" w:lineRule="auto"/>
      </w:pPr>
    </w:p>
  </w:endnote>
  <w:endnote w:type="continuationSeparator" w:id="0">
    <w:p w:rsidR="008062E3" w:rsidRDefault="008062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62E3" w:rsidRDefault="008062E3">
      <w:pPr>
        <w:spacing w:after="0" w:line="240" w:lineRule="auto"/>
      </w:pPr>
    </w:p>
  </w:footnote>
  <w:footnote w:type="continuationSeparator" w:id="0">
    <w:p w:rsidR="008062E3" w:rsidRDefault="008062E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67FAC"/>
    <w:multiLevelType w:val="multilevel"/>
    <w:tmpl w:val="7206DFC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D03D35"/>
    <w:multiLevelType w:val="multilevel"/>
    <w:tmpl w:val="AE8EF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096E6A"/>
    <w:multiLevelType w:val="multilevel"/>
    <w:tmpl w:val="69AC63FE"/>
    <w:lvl w:ilvl="0">
      <w:start w:val="5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C42408"/>
    <w:multiLevelType w:val="multilevel"/>
    <w:tmpl w:val="F5D20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E6489C"/>
    <w:multiLevelType w:val="multilevel"/>
    <w:tmpl w:val="87A8B09A"/>
    <w:lvl w:ilvl="0">
      <w:start w:val="6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01023E"/>
    <w:multiLevelType w:val="multilevel"/>
    <w:tmpl w:val="89948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353136"/>
    <w:multiLevelType w:val="multilevel"/>
    <w:tmpl w:val="34FAB8DC"/>
    <w:lvl w:ilvl="0">
      <w:start w:val="5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DF20AE"/>
    <w:multiLevelType w:val="multilevel"/>
    <w:tmpl w:val="DACA0B54"/>
    <w:lvl w:ilvl="0">
      <w:start w:val="6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F45938"/>
    <w:multiLevelType w:val="multilevel"/>
    <w:tmpl w:val="E2544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62568E"/>
    <w:multiLevelType w:val="multilevel"/>
    <w:tmpl w:val="A6245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7726C51"/>
    <w:multiLevelType w:val="multilevel"/>
    <w:tmpl w:val="6A70B2BE"/>
    <w:lvl w:ilvl="0">
      <w:start w:val="5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C7622A"/>
    <w:multiLevelType w:val="multilevel"/>
    <w:tmpl w:val="68E6CA4A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D317E7"/>
    <w:multiLevelType w:val="multilevel"/>
    <w:tmpl w:val="43FEC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F05E4F"/>
    <w:multiLevelType w:val="multilevel"/>
    <w:tmpl w:val="9EC8E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F6625EF"/>
    <w:multiLevelType w:val="multilevel"/>
    <w:tmpl w:val="05889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FF5188"/>
    <w:multiLevelType w:val="multilevel"/>
    <w:tmpl w:val="1A4AF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42C415A"/>
    <w:multiLevelType w:val="multilevel"/>
    <w:tmpl w:val="BD8A0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6C31AC9"/>
    <w:multiLevelType w:val="multilevel"/>
    <w:tmpl w:val="80DC0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71D1701"/>
    <w:multiLevelType w:val="multilevel"/>
    <w:tmpl w:val="4D981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73F253D"/>
    <w:multiLevelType w:val="multilevel"/>
    <w:tmpl w:val="9DFC5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A9A5C00"/>
    <w:multiLevelType w:val="multilevel"/>
    <w:tmpl w:val="8E0AAFC8"/>
    <w:lvl w:ilvl="0">
      <w:start w:val="6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840716E"/>
    <w:multiLevelType w:val="multilevel"/>
    <w:tmpl w:val="C22EF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5810E5C"/>
    <w:multiLevelType w:val="multilevel"/>
    <w:tmpl w:val="1E169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90137C2"/>
    <w:multiLevelType w:val="multilevel"/>
    <w:tmpl w:val="9390A612"/>
    <w:lvl w:ilvl="0">
      <w:start w:val="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CC65D3A"/>
    <w:multiLevelType w:val="multilevel"/>
    <w:tmpl w:val="AE14A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E13526A"/>
    <w:multiLevelType w:val="multilevel"/>
    <w:tmpl w:val="F6248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EAE0D4E"/>
    <w:multiLevelType w:val="multilevel"/>
    <w:tmpl w:val="D18474A0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7" w15:restartNumberingAfterBreak="0">
    <w:nsid w:val="603C2D96"/>
    <w:multiLevelType w:val="multilevel"/>
    <w:tmpl w:val="306281E8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1AC40EF"/>
    <w:multiLevelType w:val="multilevel"/>
    <w:tmpl w:val="CB368B5A"/>
    <w:lvl w:ilvl="0">
      <w:start w:val="5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70A3716"/>
    <w:multiLevelType w:val="multilevel"/>
    <w:tmpl w:val="F3DE1812"/>
    <w:lvl w:ilvl="0">
      <w:start w:val="5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D40098A"/>
    <w:multiLevelType w:val="multilevel"/>
    <w:tmpl w:val="32BCD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02A4E7F"/>
    <w:multiLevelType w:val="multilevel"/>
    <w:tmpl w:val="46DCCBAE"/>
    <w:lvl w:ilvl="0">
      <w:start w:val="6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4139AF"/>
    <w:multiLevelType w:val="multilevel"/>
    <w:tmpl w:val="68B45AA8"/>
    <w:lvl w:ilvl="0">
      <w:start w:val="6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8D009F2"/>
    <w:multiLevelType w:val="multilevel"/>
    <w:tmpl w:val="83E2F652"/>
    <w:lvl w:ilvl="0">
      <w:start w:val="6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C8C5D61"/>
    <w:multiLevelType w:val="multilevel"/>
    <w:tmpl w:val="4D88B4E8"/>
    <w:lvl w:ilvl="0">
      <w:start w:val="6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CE707E4"/>
    <w:multiLevelType w:val="multilevel"/>
    <w:tmpl w:val="BA328E24"/>
    <w:lvl w:ilvl="0">
      <w:start w:val="5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6"/>
  </w:num>
  <w:num w:numId="3">
    <w:abstractNumId w:val="26"/>
  </w:num>
  <w:num w:numId="4">
    <w:abstractNumId w:val="0"/>
  </w:num>
  <w:num w:numId="5">
    <w:abstractNumId w:val="35"/>
  </w:num>
  <w:num w:numId="6">
    <w:abstractNumId w:val="13"/>
  </w:num>
  <w:num w:numId="7">
    <w:abstractNumId w:val="29"/>
  </w:num>
  <w:num w:numId="8">
    <w:abstractNumId w:val="25"/>
  </w:num>
  <w:num w:numId="9">
    <w:abstractNumId w:val="6"/>
  </w:num>
  <w:num w:numId="10">
    <w:abstractNumId w:val="8"/>
  </w:num>
  <w:num w:numId="11">
    <w:abstractNumId w:val="10"/>
  </w:num>
  <w:num w:numId="12">
    <w:abstractNumId w:val="21"/>
  </w:num>
  <w:num w:numId="13">
    <w:abstractNumId w:val="2"/>
  </w:num>
  <w:num w:numId="14">
    <w:abstractNumId w:val="18"/>
  </w:num>
  <w:num w:numId="15">
    <w:abstractNumId w:val="28"/>
  </w:num>
  <w:num w:numId="16">
    <w:abstractNumId w:val="15"/>
  </w:num>
  <w:num w:numId="17">
    <w:abstractNumId w:val="23"/>
  </w:num>
  <w:num w:numId="18">
    <w:abstractNumId w:val="17"/>
  </w:num>
  <w:num w:numId="19">
    <w:abstractNumId w:val="27"/>
  </w:num>
  <w:num w:numId="20">
    <w:abstractNumId w:val="5"/>
  </w:num>
  <w:num w:numId="21">
    <w:abstractNumId w:val="31"/>
  </w:num>
  <w:num w:numId="22">
    <w:abstractNumId w:val="14"/>
  </w:num>
  <w:num w:numId="23">
    <w:abstractNumId w:val="34"/>
  </w:num>
  <w:num w:numId="24">
    <w:abstractNumId w:val="22"/>
  </w:num>
  <w:num w:numId="25">
    <w:abstractNumId w:val="20"/>
  </w:num>
  <w:num w:numId="26">
    <w:abstractNumId w:val="1"/>
  </w:num>
  <w:num w:numId="27">
    <w:abstractNumId w:val="7"/>
  </w:num>
  <w:num w:numId="28">
    <w:abstractNumId w:val="30"/>
  </w:num>
  <w:num w:numId="29">
    <w:abstractNumId w:val="32"/>
  </w:num>
  <w:num w:numId="30">
    <w:abstractNumId w:val="12"/>
  </w:num>
  <w:num w:numId="31">
    <w:abstractNumId w:val="4"/>
  </w:num>
  <w:num w:numId="32">
    <w:abstractNumId w:val="24"/>
  </w:num>
  <w:num w:numId="33">
    <w:abstractNumId w:val="11"/>
  </w:num>
  <w:num w:numId="34">
    <w:abstractNumId w:val="3"/>
  </w:num>
  <w:num w:numId="35">
    <w:abstractNumId w:val="33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xMDM0MzE1Nje1sDBR0lEKTi0uzszPAykwrQUAMreyYiwAAAA="/>
  </w:docVars>
  <w:rsids>
    <w:rsidRoot w:val="006823ED"/>
    <w:rsid w:val="00015164"/>
    <w:rsid w:val="000B1902"/>
    <w:rsid w:val="0018142B"/>
    <w:rsid w:val="001F1C59"/>
    <w:rsid w:val="00201741"/>
    <w:rsid w:val="00303EB9"/>
    <w:rsid w:val="00315A76"/>
    <w:rsid w:val="005D1576"/>
    <w:rsid w:val="006823ED"/>
    <w:rsid w:val="006E32B6"/>
    <w:rsid w:val="008062E3"/>
    <w:rsid w:val="00896E64"/>
    <w:rsid w:val="0094396D"/>
    <w:rsid w:val="009C01FF"/>
    <w:rsid w:val="00A112C8"/>
    <w:rsid w:val="00AF63DA"/>
    <w:rsid w:val="00CD3845"/>
    <w:rsid w:val="00D66483"/>
    <w:rsid w:val="00D825A2"/>
    <w:rsid w:val="00DF2CFB"/>
    <w:rsid w:val="00E654AD"/>
    <w:rsid w:val="00E737DD"/>
    <w:rsid w:val="00EF444D"/>
    <w:rsid w:val="00F32FBA"/>
    <w:rsid w:val="00FB5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1833DB0-6EA9-4880-AAD2-C72EB35C7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814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4">
    <w:name w:val="Strong"/>
    <w:basedOn w:val="a0"/>
    <w:uiPriority w:val="22"/>
    <w:qFormat/>
    <w:rsid w:val="0018142B"/>
    <w:rPr>
      <w:b/>
      <w:bCs/>
    </w:rPr>
  </w:style>
  <w:style w:type="character" w:styleId="a5">
    <w:name w:val="Hyperlink"/>
    <w:basedOn w:val="a0"/>
    <w:uiPriority w:val="99"/>
    <w:unhideWhenUsed/>
    <w:rsid w:val="0018142B"/>
    <w:rPr>
      <w:color w:val="0000FF"/>
      <w:u w:val="single"/>
    </w:rPr>
  </w:style>
  <w:style w:type="character" w:styleId="a6">
    <w:name w:val="FollowedHyperlink"/>
    <w:basedOn w:val="a0"/>
    <w:uiPriority w:val="99"/>
    <w:semiHidden/>
    <w:unhideWhenUsed/>
    <w:rsid w:val="001F1C5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2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6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upi.com/Health_News/2023/12/05/wildfires-air-pollution-deaths/4761701785065/" TargetMode="External"/><Relationship Id="rId21" Type="http://schemas.openxmlformats.org/officeDocument/2006/relationships/hyperlink" Target="https://press-news.org/183635-wildfires-have-erased-two-decades-worth-of-air-quality-gains-in-western-united-states.html" TargetMode="External"/><Relationship Id="rId42" Type="http://schemas.openxmlformats.org/officeDocument/2006/relationships/hyperlink" Target="https://vervetimes.com/western-united-states-air-quality-gains-of-two-decades-erased-by-wildfires/" TargetMode="External"/><Relationship Id="rId47" Type="http://schemas.openxmlformats.org/officeDocument/2006/relationships/hyperlink" Target="https://www.enn.com/articles/73773-wildfires-have-erased-two-decades-worth-of-air-quality-gains-in-western-us" TargetMode="External"/><Relationship Id="rId63" Type="http://schemas.openxmlformats.org/officeDocument/2006/relationships/hyperlink" Target="https://www.stltoday.com/news/nation-world/us-wildfires-undo-air-quality-progress-of-last-20-years/video_5f15df52-1ea0-57c6-bb31-aaf654e85792.html" TargetMode="External"/><Relationship Id="rId68" Type="http://schemas.openxmlformats.org/officeDocument/2006/relationships/hyperlink" Target="https://billingsgazette.com/news/nation-world/us-wildfires-undo-air-quality-progress-of-last-20-years/video_dc185750-72e9-5d9a-87ca-1c0737392615.html" TargetMode="External"/><Relationship Id="rId16" Type="http://schemas.openxmlformats.org/officeDocument/2006/relationships/hyperlink" Target="https://www.healthday.com/health-news/environmental-health/wildfires-are-undoing-gains-made-against-air-pollution" TargetMode="External"/><Relationship Id="rId11" Type="http://schemas.openxmlformats.org/officeDocument/2006/relationships/hyperlink" Target="https://www.usnews.com/news/health-news/articles/2023-12-05/wildfires-are-undoing-gains-made-against-air-pollution" TargetMode="External"/><Relationship Id="rId32" Type="http://schemas.openxmlformats.org/officeDocument/2006/relationships/hyperlink" Target="https://citylife.capetown/ai/research-shows-that-wildfires-have-erased-two-decades-worth-of-air-quality-gains-in-western-united-states/506247/" TargetMode="External"/><Relationship Id="rId37" Type="http://schemas.openxmlformats.org/officeDocument/2006/relationships/hyperlink" Target="https://grist.org/wildfires/study-wildfire-smoke-is-reversing-years-of-us-air-quality-progress/" TargetMode="External"/><Relationship Id="rId53" Type="http://schemas.openxmlformats.org/officeDocument/2006/relationships/hyperlink" Target="https://www.sciencefriday.com/segments/wildfires-us-air-quality/" TargetMode="External"/><Relationship Id="rId58" Type="http://schemas.openxmlformats.org/officeDocument/2006/relationships/hyperlink" Target="https://mediafeed.org/new-study-finds-wildfires-have-erased-2-decades-worth-of-air-quality-gains/" TargetMode="External"/><Relationship Id="rId74" Type="http://schemas.openxmlformats.org/officeDocument/2006/relationships/hyperlink" Target="https://columbustelegram.com/news/nation-world/us-wildfires-undo-air-quality-progress-of-last-20-years/video_5acc6075-15f3-5a59-a8b5-77f58ecfd22b.html" TargetMode="External"/><Relationship Id="rId79" Type="http://schemas.openxmlformats.org/officeDocument/2006/relationships/hyperlink" Target="https://www.aol.com/wildfires-offset-20-years-air-234059711.html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krtv.com/wildfires-in-us-have-reversed-two-decades-of-progress-in-air-quality" TargetMode="External"/><Relationship Id="rId82" Type="http://schemas.openxmlformats.org/officeDocument/2006/relationships/fontTable" Target="fontTable.xml"/><Relationship Id="rId19" Type="http://schemas.openxmlformats.org/officeDocument/2006/relationships/hyperlink" Target="https://now.uiowa.edu/news/2023/12/wildfires-have-erased-two-decades-worth-air-quality-gains-western-us" TargetMode="External"/><Relationship Id="rId14" Type="http://schemas.openxmlformats.org/officeDocument/2006/relationships/hyperlink" Target="https://www.eurekalert.org/news-releases/1009342" TargetMode="External"/><Relationship Id="rId22" Type="http://schemas.openxmlformats.org/officeDocument/2006/relationships/hyperlink" Target="https://www.earth.com/news/twenty-years-of-air-quality-improvement-erased-by-wildfires/" TargetMode="External"/><Relationship Id="rId27" Type="http://schemas.openxmlformats.org/officeDocument/2006/relationships/hyperlink" Target="https://missoulacurrent.com/air-quality-widlfire/" TargetMode="External"/><Relationship Id="rId30" Type="http://schemas.openxmlformats.org/officeDocument/2006/relationships/hyperlink" Target="https://bnn.network/breaking-news/climate-environment/wildfires-an-emerging-threat-to-air-quality-improvements-in-the-u-s/" TargetMode="External"/><Relationship Id="rId35" Type="http://schemas.openxmlformats.org/officeDocument/2006/relationships/hyperlink" Target="https://ladyclever.com/culture/wildfires-are-undoing-gains-made-against-air-pollution/" TargetMode="External"/><Relationship Id="rId43" Type="http://schemas.openxmlformats.org/officeDocument/2006/relationships/hyperlink" Target="https://medriva.com/health/environmental-health/the-rising-number-of-wildfires-in-the-u-s-is-worsening-air-quality-and-affecting-human-health-new-study-reveals/" TargetMode="External"/><Relationship Id="rId48" Type="http://schemas.openxmlformats.org/officeDocument/2006/relationships/hyperlink" Target="https://www.nationofchange.org/2023/12/07/wildfires-unleash-deadly-air-crisis-as-western-usa-chokes-on-toxic-smoke-surge/" TargetMode="External"/><Relationship Id="rId56" Type="http://schemas.openxmlformats.org/officeDocument/2006/relationships/hyperlink" Target="https://www.inkl.com/news/wildfire-smoke-erasing-air-quality-gains" TargetMode="External"/><Relationship Id="rId64" Type="http://schemas.openxmlformats.org/officeDocument/2006/relationships/hyperlink" Target="https://greensboro.com/news/nation-world/us-wildfires-undo-air-quality-progress-of-last-20-years/video_e592ca4f-fb4d-540c-a9ac-abc03e0b180b.html" TargetMode="External"/><Relationship Id="rId69" Type="http://schemas.openxmlformats.org/officeDocument/2006/relationships/hyperlink" Target="https://thetandd.com/news/nation-world/us-wildfires-undo-air-quality-progress-of-last-20-years/video_c4020771-406e-5652-8433-73ebfeea34b0.html" TargetMode="External"/><Relationship Id="rId77" Type="http://schemas.openxmlformats.org/officeDocument/2006/relationships/hyperlink" Target="https://www.fox13now.com/wildfires-in-us-have-reversed-two-decades-of-progress-in-air-quality" TargetMode="External"/><Relationship Id="rId8" Type="http://schemas.openxmlformats.org/officeDocument/2006/relationships/hyperlink" Target="https://www.cbsnews.com/news/wildfire-smoke-us-air-quality-increased-deaths/" TargetMode="External"/><Relationship Id="rId51" Type="http://schemas.openxmlformats.org/officeDocument/2006/relationships/hyperlink" Target="https://newsadvance.com/news/nation-world/us-wildfires-undo-air-quality-progress-of-last-20-years/video_42fc9b15-d0f0-556c-97a0-7e4c0e23ec57.html" TargetMode="External"/><Relationship Id="rId72" Type="http://schemas.openxmlformats.org/officeDocument/2006/relationships/hyperlink" Target="https://mooresvilletribune.com/news/nation-world/us-wildfires-undo-air-quality-progress-of-last-20-years/video_d65e32e0-bce7-5d64-af36-446923022ae7.html" TargetMode="External"/><Relationship Id="rId80" Type="http://schemas.openxmlformats.org/officeDocument/2006/relationships/hyperlink" Target="https://issues.fr/un-pas-en-arriere-les-incendies-de-foret-annulent-20-ans-de-progres-en-matiere-de-qualite-de-lair-dans-louest-des-etats-unis/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msn.com/en-us/news/politics/wildfires-have-offset-20-years-of-air-quality-gains-in-us-west-study/ar-AA1l00K9" TargetMode="External"/><Relationship Id="rId17" Type="http://schemas.openxmlformats.org/officeDocument/2006/relationships/hyperlink" Target="https://ground.news/article/research-shows-that-wildfires-have-erased-two-decades-worth-of-air-quality-gains-in-western-united-states" TargetMode="External"/><Relationship Id="rId25" Type="http://schemas.openxmlformats.org/officeDocument/2006/relationships/hyperlink" Target="https://www.miragenews.com/wildfires-undo-20-years-of-air-quality-progress-1136973/" TargetMode="External"/><Relationship Id="rId33" Type="http://schemas.openxmlformats.org/officeDocument/2006/relationships/hyperlink" Target="https://www.ecowatch.com/wildfires-air-quality-western-us.html" TargetMode="External"/><Relationship Id="rId38" Type="http://schemas.openxmlformats.org/officeDocument/2006/relationships/hyperlink" Target="https://medicalxpress.com/news/2023-12-western-wildfires-reversed-decades-gains.html" TargetMode="External"/><Relationship Id="rId46" Type="http://schemas.openxmlformats.org/officeDocument/2006/relationships/hyperlink" Target="https://www.victoriaadvocate.com/us-wildfires-undo-air-quality-progress-of-last-20-years/video_ea707f65-ef55-5657-b814-4eb9c0840eae.html" TargetMode="External"/><Relationship Id="rId59" Type="http://schemas.openxmlformats.org/officeDocument/2006/relationships/hyperlink" Target="https://www.wmar2news.com/wildfires-in-us-have-reversed-two-decades-of-progress-in-air-quality" TargetMode="External"/><Relationship Id="rId67" Type="http://schemas.openxmlformats.org/officeDocument/2006/relationships/hyperlink" Target="https://napavalleyregister.com/news/nation-world/us-wildfires-undo-air-quality-progress-of-last-20-years/video_9f175f97-b21e-5977-a820-ae43769edef4.html" TargetMode="External"/><Relationship Id="rId20" Type="http://schemas.openxmlformats.org/officeDocument/2006/relationships/hyperlink" Target="https://www.tucsonsentinel.com/nationworld/report/120523_western_wildfires/2-decades-air-quality-gains-western-us-wiped-out-by-wildfires/" TargetMode="External"/><Relationship Id="rId41" Type="http://schemas.openxmlformats.org/officeDocument/2006/relationships/hyperlink" Target="https://oumedicine.staywellsolutionsonline.com/RelatedItems/6,-363943273" TargetMode="External"/><Relationship Id="rId54" Type="http://schemas.openxmlformats.org/officeDocument/2006/relationships/hyperlink" Target="https://www.pressenza.com/2023/12/wildfires-have-erased-two-decades-worth-of-air-quality-gains-in-u-s-study-finds/" TargetMode="External"/><Relationship Id="rId62" Type="http://schemas.openxmlformats.org/officeDocument/2006/relationships/hyperlink" Target="https://www.ksby.com/wildfires-in-us-have-reversed-two-decades-of-progress-in-air-quality" TargetMode="External"/><Relationship Id="rId70" Type="http://schemas.openxmlformats.org/officeDocument/2006/relationships/hyperlink" Target="https://wahoo-ashland-waverly.com/news/nation-world/us-wildfires-undo-air-quality-progress-of-last-20-years/video_26f4beb7-0f13-5966-9822-ae32a56a7a5a.html" TargetMode="External"/><Relationship Id="rId75" Type="http://schemas.openxmlformats.org/officeDocument/2006/relationships/hyperlink" Target="https://list23.com/3634414-the-western-united-states-air-quality-had-been-on-good-footing-for-20-years-until-wildfires-caused-i/" TargetMode="External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axios.com/2023/12/05/wildfires-air-quality-progress-western-us" TargetMode="External"/><Relationship Id="rId23" Type="http://schemas.openxmlformats.org/officeDocument/2006/relationships/hyperlink" Target="https://kjzz.org/content/1864359/study-wildfires-likely-overwhelming-air-quality-gains-west" TargetMode="External"/><Relationship Id="rId28" Type="http://schemas.openxmlformats.org/officeDocument/2006/relationships/hyperlink" Target="https://www.salon.com/2023/12/05/wildfire-smoke-threatens-to-undo-improvements-on-air-pollution-study-finds/" TargetMode="External"/><Relationship Id="rId36" Type="http://schemas.openxmlformats.org/officeDocument/2006/relationships/hyperlink" Target="https://www.sciencedaily.com/releases/2023/12/231204215912.htm" TargetMode="External"/><Relationship Id="rId49" Type="http://schemas.openxmlformats.org/officeDocument/2006/relationships/hyperlink" Target="https://scitechdaily.com/a-step-backward-wildfires-undo-20-years-of-air-quality-progress-in-western-u-s/" TargetMode="External"/><Relationship Id="rId57" Type="http://schemas.openxmlformats.org/officeDocument/2006/relationships/hyperlink" Target="https://www.onenewspage.com/n/Science/1zpowy3u5d/Wildfires-have-erased-two-decades-worth-of-air.htm" TargetMode="External"/><Relationship Id="rId10" Type="http://schemas.openxmlformats.org/officeDocument/2006/relationships/hyperlink" Target="https://thehill.com/policy/equilibrium-sustainability/4342003-wildfires-have-offset-20-years-of-air-quality-gains-in-us-west-study/" TargetMode="External"/><Relationship Id="rId31" Type="http://schemas.openxmlformats.org/officeDocument/2006/relationships/hyperlink" Target="https://www.courthousenews.com/two-decades-of-air-quality-gains-in-the-western-u-s-wiped-out-by-wildfires/" TargetMode="External"/><Relationship Id="rId44" Type="http://schemas.openxmlformats.org/officeDocument/2006/relationships/hyperlink" Target="https://www.lifetechnology.com/blogs/life-technology-medical-news/western-wildfires-reversed-decades-of-gains-from-air-pollution-fighting-measures-study" TargetMode="External"/><Relationship Id="rId52" Type="http://schemas.openxmlformats.org/officeDocument/2006/relationships/hyperlink" Target="https://www.lifetechnology.com/blogs/life-technology-science-news/research-shows-that-wildfires-have-erased-two-decades-worth-of-air-quality-gains-in-western-united-states" TargetMode="External"/><Relationship Id="rId60" Type="http://schemas.openxmlformats.org/officeDocument/2006/relationships/hyperlink" Target="https://www.10news.com/wildfires-in-us-have-reversed-two-decades-of-progress-in-air-quality" TargetMode="External"/><Relationship Id="rId65" Type="http://schemas.openxmlformats.org/officeDocument/2006/relationships/hyperlink" Target="https://roanoke.com/news/nation-world/us-wildfires-undo-air-quality-progress-of-last-20-years/video_cf1bd72c-b994-5aa1-80c1-048ab9eb55d2.html" TargetMode="External"/><Relationship Id="rId73" Type="http://schemas.openxmlformats.org/officeDocument/2006/relationships/hyperlink" Target="https://www.nwitimes.com/news/nation-world/us-wildfires-undo-air-quality-progress-of-last-20-years/video_b55ec89f-2eb9-5b44-a54a-8c8a830eb5b9.html" TargetMode="External"/><Relationship Id="rId78" Type="http://schemas.openxmlformats.org/officeDocument/2006/relationships/hyperlink" Target="https://scrippsnews.com/stories/wildfires-in-us-have-reversed-two-decades-of-progress-in-air-quality/" TargetMode="External"/><Relationship Id="rId81" Type="http://schemas.openxmlformats.org/officeDocument/2006/relationships/hyperlink" Target="https://www.newsje.com/news/articleView.html?idxno=2812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ews.yahoo.com/wildfire-smoke-threatens-undo-improvements-160007280.html?fr=sycsrp_catchall" TargetMode="External"/><Relationship Id="rId13" Type="http://schemas.openxmlformats.org/officeDocument/2006/relationships/hyperlink" Target="https://phys.org/news/2023-12-wildfires-erased-decades-worth-air.html" TargetMode="External"/><Relationship Id="rId18" Type="http://schemas.openxmlformats.org/officeDocument/2006/relationships/hyperlink" Target="https://today.umd.edu/study-western-wildfires-reversed-decades-of-gains-from-air-pollution-fighting-measures" TargetMode="External"/><Relationship Id="rId39" Type="http://schemas.openxmlformats.org/officeDocument/2006/relationships/hyperlink" Target="https://article.wn.com/view/2023/12/06/Western_US_Wildfires_Undo_Two_Decades_of_Air_Quality_Progres/" TargetMode="External"/><Relationship Id="rId34" Type="http://schemas.openxmlformats.org/officeDocument/2006/relationships/hyperlink" Target="https://news.slashdot.org/story/23/12/06/0040241/western-us-wildfires-undo-two-decades-of-air-quality-progress" TargetMode="External"/><Relationship Id="rId50" Type="http://schemas.openxmlformats.org/officeDocument/2006/relationships/hyperlink" Target="https://ts2.space/en/wildfires-erode-air-quality-progress-in-western-u-s-elevating-health-risks/" TargetMode="External"/><Relationship Id="rId55" Type="http://schemas.openxmlformats.org/officeDocument/2006/relationships/hyperlink" Target="https://quicktelecast.com/research-shows-that-wildfires-have-erased-two-decades-worth-of-air-quality-gains-in-western-united-states/" TargetMode="External"/><Relationship Id="rId76" Type="http://schemas.openxmlformats.org/officeDocument/2006/relationships/hyperlink" Target="https://richmond.com/news/nation-world/us-wildfires-undo-air-quality-progress-of-last-20-years/video_6ec807e2-2760-57b9-9d8a-46f49984c71e.html?mode=comments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theindependent.com/news/nation-world/us-wildfires-undo-air-quality-progress-of-last-20-years/video_17bb5eff-fa8a-5952-a05e-65ecef8418ee.html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sternpriorities.org/2023/12/western-megafires-erase-2-decades-of-air-quality-progresss/" TargetMode="External"/><Relationship Id="rId24" Type="http://schemas.openxmlformats.org/officeDocument/2006/relationships/hyperlink" Target="https://airqualitynews.com/health/wildfires-wipe-out-20-years-of-air-quality-improvements-in-western-usa/" TargetMode="External"/><Relationship Id="rId40" Type="http://schemas.openxmlformats.org/officeDocument/2006/relationships/hyperlink" Target="https://scienmag.com/wildfires-have-erased-two-decades-worth-of-air-quality-gains-in-western-united-states/" TargetMode="External"/><Relationship Id="rId45" Type="http://schemas.openxmlformats.org/officeDocument/2006/relationships/hyperlink" Target="https://www.altonmemorialhospital.org/Health-Library/View-Content?contentTypeId=6&amp;contentId=-363943273" TargetMode="External"/><Relationship Id="rId66" Type="http://schemas.openxmlformats.org/officeDocument/2006/relationships/hyperlink" Target="https://elkodaily.com/news/nation-world/us-wildfires-undo-air-quality-progress-of-last-20-years/video_8f76ae32-3da6-5d09-ae22-8689faa0fb25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2E73A-1BC5-4587-88F5-450EDF1CF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418</Words>
  <Characters>13787</Characters>
  <Application>Microsoft Office Word</Application>
  <DocSecurity>0</DocSecurity>
  <Lines>114</Lines>
  <Paragraphs>32</Paragraphs>
  <ScaleCrop>false</ScaleCrop>
  <Company/>
  <LinksUpToDate>false</LinksUpToDate>
  <CharactersWithSpaces>1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Wei</dc:creator>
  <cp:keywords/>
  <dc:description/>
  <cp:lastModifiedBy>Jing Wei</cp:lastModifiedBy>
  <cp:revision>2</cp:revision>
  <cp:lastPrinted>2023-12-08T06:03:00Z</cp:lastPrinted>
  <dcterms:created xsi:type="dcterms:W3CDTF">2024-04-10T03:58:00Z</dcterms:created>
  <dcterms:modified xsi:type="dcterms:W3CDTF">2024-04-10T03:58:00Z</dcterms:modified>
</cp:coreProperties>
</file>